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685D66" w14:textId="22E97746" w:rsidR="006F468E" w:rsidRPr="001C52DB" w:rsidRDefault="006F468E" w:rsidP="006F468E">
      <w:pPr>
        <w:spacing w:line="360" w:lineRule="auto"/>
        <w:ind w:left="709" w:firstLine="709"/>
        <w:jc w:val="center"/>
        <w:rPr>
          <w:b/>
          <w:sz w:val="28"/>
          <w:szCs w:val="28"/>
        </w:rPr>
      </w:pPr>
      <w:r w:rsidRPr="00C52B9F">
        <w:rPr>
          <w:b/>
          <w:sz w:val="28"/>
          <w:szCs w:val="28"/>
        </w:rPr>
        <w:t xml:space="preserve">Бриф по </w:t>
      </w:r>
      <w:r>
        <w:rPr>
          <w:b/>
          <w:sz w:val="28"/>
          <w:szCs w:val="28"/>
        </w:rPr>
        <w:t>рекламе</w:t>
      </w:r>
    </w:p>
    <w:p w14:paraId="30D3C72E" w14:textId="77777777" w:rsidR="006F468E" w:rsidRPr="00565B73" w:rsidRDefault="006F468E" w:rsidP="006F468E">
      <w:pPr>
        <w:spacing w:line="360" w:lineRule="auto"/>
        <w:ind w:left="708" w:firstLine="708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4E0F80" wp14:editId="35B54697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799465" cy="799465"/>
            <wp:effectExtent l="0" t="0" r="635" b="635"/>
            <wp:wrapNone/>
            <wp:docPr id="1" name="Picture 1" descr="15472037-thumb-up-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5472037-thumb-up-ic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465" cy="79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65B73">
        <w:t xml:space="preserve">            </w:t>
      </w:r>
    </w:p>
    <w:p w14:paraId="478D013C" w14:textId="77777777" w:rsidR="006F468E" w:rsidRDefault="006F468E" w:rsidP="006F468E">
      <w:pPr>
        <w:spacing w:line="360" w:lineRule="auto"/>
        <w:ind w:left="1416" w:firstLine="708"/>
        <w:jc w:val="both"/>
        <w:rPr>
          <w:b/>
        </w:rPr>
      </w:pPr>
      <w:r w:rsidRPr="00C52B9F">
        <w:rPr>
          <w:b/>
        </w:rPr>
        <w:t>Для большей эффективности, просим Представителя Вашей</w:t>
      </w:r>
      <w:r>
        <w:rPr>
          <w:b/>
        </w:rPr>
        <w:t xml:space="preserve">                                                                                                      </w:t>
      </w:r>
      <w:r>
        <w:rPr>
          <w:b/>
        </w:rPr>
        <w:tab/>
      </w:r>
      <w:r>
        <w:rPr>
          <w:b/>
        </w:rPr>
        <w:tab/>
      </w:r>
      <w:r w:rsidRPr="00C52B9F">
        <w:rPr>
          <w:b/>
        </w:rPr>
        <w:t>с</w:t>
      </w:r>
      <w:r>
        <w:rPr>
          <w:b/>
        </w:rPr>
        <w:t xml:space="preserve">тороны заполнить </w:t>
      </w:r>
      <w:r w:rsidRPr="00C52B9F">
        <w:rPr>
          <w:b/>
        </w:rPr>
        <w:t>небольшой бриф</w:t>
      </w:r>
    </w:p>
    <w:p w14:paraId="07752641" w14:textId="77777777" w:rsidR="006F468E" w:rsidRPr="00C52B9F" w:rsidRDefault="006F468E" w:rsidP="006F468E">
      <w:pPr>
        <w:spacing w:line="360" w:lineRule="auto"/>
        <w:ind w:left="1416" w:firstLine="708"/>
        <w:jc w:val="both"/>
        <w:rPr>
          <w:b/>
        </w:rPr>
      </w:pPr>
    </w:p>
    <w:tbl>
      <w:tblPr>
        <w:tblW w:w="0" w:type="auto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9"/>
        <w:gridCol w:w="6521"/>
      </w:tblGrid>
      <w:tr w:rsidR="006F468E" w:rsidRPr="00204378" w14:paraId="349D35DF" w14:textId="77777777" w:rsidTr="00173B20">
        <w:tc>
          <w:tcPr>
            <w:tcW w:w="3969" w:type="dxa"/>
            <w:shd w:val="clear" w:color="auto" w:fill="auto"/>
          </w:tcPr>
          <w:p w14:paraId="34493BB8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</w:p>
          <w:p w14:paraId="7884CCD8" w14:textId="77777777" w:rsidR="006F468E" w:rsidRPr="00BC6937" w:rsidRDefault="006F468E" w:rsidP="00125AC5">
            <w:pPr>
              <w:spacing w:line="360" w:lineRule="auto"/>
              <w:rPr>
                <w:b/>
                <w:sz w:val="22"/>
                <w:szCs w:val="22"/>
              </w:rPr>
            </w:pPr>
            <w:r w:rsidRPr="00BC6937">
              <w:rPr>
                <w:b/>
                <w:sz w:val="22"/>
                <w:szCs w:val="22"/>
              </w:rPr>
              <w:t>Объект (компания), над которым необходимо провести соответствующие работы (название, адрес сайта и т.д.)</w:t>
            </w:r>
          </w:p>
          <w:p w14:paraId="19B373DB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521" w:type="dxa"/>
            <w:shd w:val="clear" w:color="auto" w:fill="auto"/>
          </w:tcPr>
          <w:p w14:paraId="3149F3B2" w14:textId="77777777" w:rsidR="0067256F" w:rsidRPr="00204378" w:rsidRDefault="0067256F" w:rsidP="00125AC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14:paraId="6C22FA88" w14:textId="5CF154AA" w:rsidR="00DA2CC7" w:rsidRPr="00DA2CC7" w:rsidRDefault="00DA2CC7" w:rsidP="00125AC5">
            <w:pPr>
              <w:spacing w:line="360" w:lineRule="auto"/>
              <w:jc w:val="both"/>
              <w:rPr>
                <w:sz w:val="22"/>
                <w:szCs w:val="22"/>
                <w:lang w:val="en-US"/>
              </w:rPr>
            </w:pPr>
            <w:r w:rsidRPr="00DA2CC7">
              <w:rPr>
                <w:sz w:val="22"/>
                <w:szCs w:val="22"/>
                <w:lang w:val="en-US"/>
              </w:rPr>
              <w:t xml:space="preserve">High West Capital Partners </w:t>
            </w:r>
          </w:p>
          <w:p w14:paraId="147055EE" w14:textId="03F51493" w:rsidR="008C3B6A" w:rsidRPr="00DA2CC7" w:rsidRDefault="00DA2CC7" w:rsidP="00125AC5">
            <w:pPr>
              <w:spacing w:line="360" w:lineRule="auto"/>
              <w:jc w:val="both"/>
              <w:rPr>
                <w:sz w:val="22"/>
                <w:szCs w:val="22"/>
                <w:lang w:val="en-US"/>
              </w:rPr>
            </w:pPr>
            <w:r w:rsidRPr="00DA2CC7">
              <w:rPr>
                <w:sz w:val="22"/>
                <w:szCs w:val="22"/>
                <w:lang w:val="en-US"/>
              </w:rPr>
              <w:t>http://www.highwestcapitalpartners.com</w:t>
            </w:r>
          </w:p>
        </w:tc>
      </w:tr>
      <w:tr w:rsidR="006F468E" w14:paraId="58325AFE" w14:textId="77777777" w:rsidTr="00173B20">
        <w:tc>
          <w:tcPr>
            <w:tcW w:w="3969" w:type="dxa"/>
            <w:shd w:val="clear" w:color="auto" w:fill="auto"/>
          </w:tcPr>
          <w:p w14:paraId="0E287E83" w14:textId="77777777" w:rsidR="006F468E" w:rsidRPr="00DA2CC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  <w:lang w:val="en-US"/>
              </w:rPr>
            </w:pPr>
          </w:p>
          <w:p w14:paraId="428A1A8B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BC6937">
              <w:rPr>
                <w:b/>
                <w:sz w:val="22"/>
                <w:szCs w:val="22"/>
              </w:rPr>
              <w:t>Портрет аудитории объекта</w:t>
            </w:r>
          </w:p>
          <w:p w14:paraId="47290DC1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BC6937">
              <w:rPr>
                <w:b/>
                <w:sz w:val="22"/>
                <w:szCs w:val="22"/>
              </w:rPr>
              <w:t>География, пол, возраст, иные параметры</w:t>
            </w:r>
          </w:p>
          <w:p w14:paraId="0D0174FE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521" w:type="dxa"/>
            <w:shd w:val="clear" w:color="auto" w:fill="auto"/>
          </w:tcPr>
          <w:p w14:paraId="1951877C" w14:textId="77777777" w:rsidR="006F468E" w:rsidRDefault="006F468E" w:rsidP="00173B20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14:paraId="0BF1D984" w14:textId="26502BC2" w:rsidR="007528E4" w:rsidRPr="00BC6937" w:rsidRDefault="0067256F" w:rsidP="00173B20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Люди, которые пытаются что-то узнать про эту компанию</w:t>
            </w:r>
          </w:p>
        </w:tc>
      </w:tr>
      <w:tr w:rsidR="006F468E" w14:paraId="70180CA5" w14:textId="77777777" w:rsidTr="00173B20">
        <w:tc>
          <w:tcPr>
            <w:tcW w:w="3969" w:type="dxa"/>
            <w:shd w:val="clear" w:color="auto" w:fill="auto"/>
          </w:tcPr>
          <w:p w14:paraId="1ED9AB66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</w:p>
          <w:p w14:paraId="1F913BD4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BC6937">
              <w:rPr>
                <w:b/>
                <w:sz w:val="22"/>
                <w:szCs w:val="22"/>
              </w:rPr>
              <w:t>На что акцентировать внимание, важные моменты при работе</w:t>
            </w:r>
          </w:p>
          <w:p w14:paraId="21B0EA57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521" w:type="dxa"/>
            <w:shd w:val="clear" w:color="auto" w:fill="auto"/>
          </w:tcPr>
          <w:p w14:paraId="0BCF3D70" w14:textId="77777777" w:rsidR="00285C26" w:rsidRDefault="00285C26" w:rsidP="00173B20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14:paraId="1B1AD989" w14:textId="72222036" w:rsidR="00342F93" w:rsidRPr="00342F93" w:rsidRDefault="00342F93" w:rsidP="00342F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Делаем упор на то, что они мошенники и обманывают людей через сделки. Они украли много денег в США и теперь они </w:t>
            </w:r>
            <w:r w:rsidR="004F7464">
              <w:rPr>
                <w:sz w:val="22"/>
                <w:szCs w:val="22"/>
              </w:rPr>
              <w:t>перебрались в Азию (азиатский регион)</w:t>
            </w:r>
          </w:p>
        </w:tc>
      </w:tr>
      <w:tr w:rsidR="006F468E" w14:paraId="4CCF583A" w14:textId="77777777" w:rsidTr="00173B20">
        <w:tc>
          <w:tcPr>
            <w:tcW w:w="3969" w:type="dxa"/>
            <w:shd w:val="clear" w:color="auto" w:fill="auto"/>
          </w:tcPr>
          <w:p w14:paraId="4984F6BD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BC6937">
              <w:rPr>
                <w:b/>
                <w:sz w:val="22"/>
                <w:szCs w:val="22"/>
              </w:rPr>
              <w:t>Цель работы. Задачи, которые необходимо решить</w:t>
            </w:r>
          </w:p>
          <w:p w14:paraId="0CFA7AD8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521" w:type="dxa"/>
            <w:shd w:val="clear" w:color="auto" w:fill="auto"/>
          </w:tcPr>
          <w:p w14:paraId="00475D35" w14:textId="126C4C92" w:rsidR="00285C26" w:rsidRPr="00BC6937" w:rsidRDefault="002C47C4" w:rsidP="00125AC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низить репутацию компании, чтобы люди, которые искали информацию про неё находили плохую информацию о них.</w:t>
            </w:r>
          </w:p>
        </w:tc>
      </w:tr>
      <w:tr w:rsidR="006F468E" w14:paraId="2CAB03E9" w14:textId="77777777" w:rsidTr="00173B20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875B9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</w:p>
          <w:p w14:paraId="2D491B77" w14:textId="51108C2E" w:rsidR="006F468E" w:rsidRPr="00BC6937" w:rsidRDefault="00E5677C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Особенности компании, ее</w:t>
            </w:r>
            <w:bookmarkStart w:id="0" w:name="_GoBack"/>
            <w:bookmarkEnd w:id="0"/>
            <w:r w:rsidR="006F468E" w:rsidRPr="00BC6937">
              <w:rPr>
                <w:b/>
                <w:sz w:val="22"/>
                <w:szCs w:val="22"/>
              </w:rPr>
              <w:t xml:space="preserve"> товаров/услуг, которые мы можем использовать в работе</w:t>
            </w:r>
          </w:p>
          <w:p w14:paraId="68AF753A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3DD5F" w14:textId="77777777" w:rsidR="006F468E" w:rsidRDefault="006F468E" w:rsidP="00173B20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14:paraId="2E311979" w14:textId="1E487ED8" w:rsidR="00A2407D" w:rsidRPr="00A2407D" w:rsidRDefault="00A2407D" w:rsidP="00A2407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ытаются украсть клиентов у других компаний, используя</w:t>
            </w:r>
            <w:r w:rsidR="006909AF">
              <w:rPr>
                <w:sz w:val="22"/>
                <w:szCs w:val="22"/>
              </w:rPr>
              <w:t xml:space="preserve"> обманчивые договоры</w:t>
            </w:r>
            <w:r>
              <w:rPr>
                <w:sz w:val="22"/>
                <w:szCs w:val="22"/>
              </w:rPr>
              <w:t xml:space="preserve">, шантажируют, ведут </w:t>
            </w:r>
            <w:r w:rsidR="006909AF">
              <w:rPr>
                <w:sz w:val="22"/>
                <w:szCs w:val="22"/>
              </w:rPr>
              <w:t>дискредитирующую</w:t>
            </w:r>
            <w:r>
              <w:rPr>
                <w:sz w:val="22"/>
                <w:szCs w:val="22"/>
              </w:rPr>
              <w:t xml:space="preserve"> деятельность против других компаний</w:t>
            </w:r>
          </w:p>
        </w:tc>
      </w:tr>
      <w:tr w:rsidR="006F468E" w14:paraId="6A035DF4" w14:textId="77777777" w:rsidTr="00173B20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C1CA07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</w:p>
          <w:p w14:paraId="207033DB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  <w:r w:rsidRPr="00BC6937">
              <w:rPr>
                <w:b/>
                <w:sz w:val="22"/>
                <w:szCs w:val="22"/>
              </w:rPr>
              <w:t>Дополнительная информация, которую Вы считаете необходимым сообщить нам</w:t>
            </w:r>
          </w:p>
          <w:p w14:paraId="0B820CB6" w14:textId="77777777" w:rsidR="006F468E" w:rsidRPr="00BC6937" w:rsidRDefault="006F468E" w:rsidP="00173B20">
            <w:pPr>
              <w:spacing w:line="360" w:lineRule="auto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BC486F" w14:textId="77777777" w:rsidR="006F468E" w:rsidRDefault="006F468E" w:rsidP="00173B20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14:paraId="172E65C8" w14:textId="394917C6" w:rsidR="006909AF" w:rsidRPr="006909AF" w:rsidRDefault="006909AF" w:rsidP="006909A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Мы будем писать все </w:t>
            </w:r>
            <w:proofErr w:type="spellStart"/>
            <w:r>
              <w:rPr>
                <w:sz w:val="22"/>
                <w:szCs w:val="22"/>
              </w:rPr>
              <w:t>артиклы</w:t>
            </w:r>
            <w:proofErr w:type="spellEnd"/>
            <w:r w:rsidR="00386D34">
              <w:rPr>
                <w:sz w:val="22"/>
                <w:szCs w:val="22"/>
              </w:rPr>
              <w:t>(сообщения)</w:t>
            </w:r>
            <w:r>
              <w:rPr>
                <w:sz w:val="22"/>
                <w:szCs w:val="22"/>
              </w:rPr>
              <w:t xml:space="preserve"> на английском и</w:t>
            </w:r>
            <w:r w:rsidRPr="006909AF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 xml:space="preserve">или китайском языке, которые вам надо распространить. </w:t>
            </w:r>
            <w:r w:rsidR="00386D34">
              <w:rPr>
                <w:sz w:val="22"/>
                <w:szCs w:val="22"/>
              </w:rPr>
              <w:t>Основными регионами для распространения должны быть азиатские (</w:t>
            </w:r>
            <w:proofErr w:type="spellStart"/>
            <w:r w:rsidR="00386D34">
              <w:rPr>
                <w:sz w:val="22"/>
                <w:szCs w:val="22"/>
              </w:rPr>
              <w:t>Гонк</w:t>
            </w:r>
            <w:proofErr w:type="spellEnd"/>
            <w:r w:rsidR="00386D34">
              <w:rPr>
                <w:sz w:val="22"/>
                <w:szCs w:val="22"/>
              </w:rPr>
              <w:t xml:space="preserve"> </w:t>
            </w:r>
            <w:proofErr w:type="spellStart"/>
            <w:r w:rsidR="00386D34">
              <w:rPr>
                <w:sz w:val="22"/>
                <w:szCs w:val="22"/>
              </w:rPr>
              <w:t>Конг</w:t>
            </w:r>
            <w:proofErr w:type="spellEnd"/>
            <w:r w:rsidR="00386D34">
              <w:rPr>
                <w:sz w:val="22"/>
                <w:szCs w:val="22"/>
              </w:rPr>
              <w:t>, Сингапур, Малайзия, Индонезия, Китай и т.д.)</w:t>
            </w:r>
          </w:p>
        </w:tc>
      </w:tr>
    </w:tbl>
    <w:p w14:paraId="1E38519A" w14:textId="77777777" w:rsidR="006F468E" w:rsidRDefault="006F468E" w:rsidP="006F468E"/>
    <w:p w14:paraId="719F535D" w14:textId="77777777" w:rsidR="006765C2" w:rsidRDefault="006765C2"/>
    <w:sectPr w:rsidR="006765C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gQSFgZGpgZmhqaWhko6SsGpxcWZ+XkgBYa1AOXf9KUsAAAA"/>
  </w:docVars>
  <w:rsids>
    <w:rsidRoot w:val="00D14A9A"/>
    <w:rsid w:val="00125AC5"/>
    <w:rsid w:val="00204378"/>
    <w:rsid w:val="00205777"/>
    <w:rsid w:val="00285C26"/>
    <w:rsid w:val="002C47C4"/>
    <w:rsid w:val="00342F93"/>
    <w:rsid w:val="00386D34"/>
    <w:rsid w:val="004F7464"/>
    <w:rsid w:val="0067256F"/>
    <w:rsid w:val="006765C2"/>
    <w:rsid w:val="006909AF"/>
    <w:rsid w:val="006F468E"/>
    <w:rsid w:val="007528E4"/>
    <w:rsid w:val="008C3B6A"/>
    <w:rsid w:val="009510E9"/>
    <w:rsid w:val="00A2407D"/>
    <w:rsid w:val="00B478C6"/>
    <w:rsid w:val="00CB674F"/>
    <w:rsid w:val="00D14A9A"/>
    <w:rsid w:val="00DA2CC7"/>
    <w:rsid w:val="00E51BA2"/>
    <w:rsid w:val="00E5677C"/>
    <w:rsid w:val="00E74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A76C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F46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478C6"/>
    <w:rPr>
      <w:color w:val="0000FF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B478C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F468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478C6"/>
    <w:rPr>
      <w:color w:val="0000FF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B478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</dc:creator>
  <cp:keywords/>
  <dc:description/>
  <cp:lastModifiedBy>Sergey</cp:lastModifiedBy>
  <cp:revision>7</cp:revision>
  <dcterms:created xsi:type="dcterms:W3CDTF">2019-10-23T12:12:00Z</dcterms:created>
  <dcterms:modified xsi:type="dcterms:W3CDTF">2020-07-25T13:24:00Z</dcterms:modified>
</cp:coreProperties>
</file>